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576ABC" w14:textId="7AAAD535" w:rsidR="007429B8" w:rsidRPr="009F44C6" w:rsidRDefault="009F44C6" w:rsidP="007429B8">
      <w:pPr>
        <w:pStyle w:val="Default"/>
        <w:rPr>
          <w:b/>
          <w:sz w:val="28"/>
          <w:szCs w:val="28"/>
        </w:rPr>
      </w:pPr>
      <w:r w:rsidRPr="009F44C6">
        <w:rPr>
          <w:b/>
          <w:sz w:val="28"/>
          <w:szCs w:val="28"/>
        </w:rPr>
        <w:t xml:space="preserve">                    </w:t>
      </w:r>
      <w:r w:rsidR="00C7793F">
        <w:rPr>
          <w:b/>
          <w:sz w:val="28"/>
          <w:szCs w:val="28"/>
        </w:rPr>
        <w:t xml:space="preserve">       </w:t>
      </w:r>
      <w:r>
        <w:rPr>
          <w:b/>
          <w:sz w:val="28"/>
          <w:szCs w:val="28"/>
        </w:rPr>
        <w:t xml:space="preserve"> </w:t>
      </w:r>
      <w:r w:rsidR="00111F84">
        <w:rPr>
          <w:b/>
          <w:sz w:val="28"/>
          <w:szCs w:val="28"/>
        </w:rPr>
        <w:t>NYSA</w:t>
      </w:r>
      <w:r w:rsidR="00865F6D">
        <w:rPr>
          <w:b/>
          <w:sz w:val="28"/>
          <w:szCs w:val="28"/>
        </w:rPr>
        <w:t xml:space="preserve"> U</w:t>
      </w:r>
      <w:r w:rsidR="008F24FA">
        <w:rPr>
          <w:b/>
          <w:sz w:val="28"/>
          <w:szCs w:val="28"/>
        </w:rPr>
        <w:t>5</w:t>
      </w:r>
      <w:r w:rsidR="00D92A42">
        <w:rPr>
          <w:b/>
          <w:sz w:val="28"/>
          <w:szCs w:val="28"/>
        </w:rPr>
        <w:t xml:space="preserve"> </w:t>
      </w:r>
      <w:r w:rsidR="00347FC7">
        <w:rPr>
          <w:b/>
          <w:sz w:val="28"/>
          <w:szCs w:val="28"/>
        </w:rPr>
        <w:t>Team</w:t>
      </w:r>
      <w:r>
        <w:rPr>
          <w:b/>
          <w:sz w:val="28"/>
          <w:szCs w:val="28"/>
        </w:rPr>
        <w:t xml:space="preserve"> F</w:t>
      </w:r>
      <w:r w:rsidRPr="009F44C6">
        <w:rPr>
          <w:b/>
          <w:sz w:val="28"/>
          <w:szCs w:val="28"/>
        </w:rPr>
        <w:t>orm</w:t>
      </w:r>
      <w:r w:rsidR="004E647A">
        <w:rPr>
          <w:b/>
          <w:sz w:val="28"/>
          <w:szCs w:val="28"/>
        </w:rPr>
        <w:t xml:space="preserve"> </w:t>
      </w:r>
      <w:proofErr w:type="gramStart"/>
      <w:r w:rsidR="00474BAB">
        <w:rPr>
          <w:b/>
          <w:sz w:val="28"/>
          <w:szCs w:val="28"/>
        </w:rPr>
        <w:t>Name</w:t>
      </w:r>
      <w:r w:rsidR="00C7793F">
        <w:rPr>
          <w:b/>
          <w:sz w:val="28"/>
          <w:szCs w:val="28"/>
        </w:rPr>
        <w:t xml:space="preserve"> </w:t>
      </w:r>
      <w:r w:rsidR="002F20F3">
        <w:rPr>
          <w:b/>
          <w:sz w:val="28"/>
          <w:szCs w:val="28"/>
        </w:rPr>
        <w:t xml:space="preserve"> Boys</w:t>
      </w:r>
      <w:proofErr w:type="gramEnd"/>
      <w:r w:rsidR="002F20F3">
        <w:rPr>
          <w:b/>
          <w:sz w:val="28"/>
          <w:szCs w:val="28"/>
        </w:rPr>
        <w:t>_______</w:t>
      </w:r>
      <w:r w:rsidR="00474BAB">
        <w:rPr>
          <w:b/>
          <w:sz w:val="28"/>
          <w:szCs w:val="28"/>
        </w:rPr>
        <w:t>_______</w:t>
      </w:r>
      <w:r w:rsidR="002F20F3">
        <w:rPr>
          <w:b/>
          <w:sz w:val="28"/>
          <w:szCs w:val="28"/>
        </w:rPr>
        <w:t xml:space="preserve">   Girls_____________</w:t>
      </w:r>
      <w:r w:rsidR="00474BAB">
        <w:rPr>
          <w:b/>
          <w:sz w:val="28"/>
          <w:szCs w:val="28"/>
        </w:rPr>
        <w:t>_____</w:t>
      </w:r>
    </w:p>
    <w:p w14:paraId="21A6940D" w14:textId="77777777" w:rsidR="007429B8" w:rsidRPr="009F44C6" w:rsidRDefault="007429B8" w:rsidP="007429B8">
      <w:pPr>
        <w:pStyle w:val="Default"/>
      </w:pPr>
      <w:r w:rsidRPr="009F44C6">
        <w:t xml:space="preserve"> </w:t>
      </w:r>
    </w:p>
    <w:p w14:paraId="0E8A83D4" w14:textId="77777777" w:rsidR="00111F84" w:rsidRDefault="007429B8" w:rsidP="007429B8">
      <w:pPr>
        <w:pStyle w:val="Default"/>
      </w:pPr>
      <w:r w:rsidRPr="009F44C6">
        <w:t>1. All players must be registered online at www.</w:t>
      </w:r>
      <w:r w:rsidR="00491D7A">
        <w:t>oklahomaceltic.com</w:t>
      </w:r>
      <w:r w:rsidRPr="009F44C6">
        <w:t xml:space="preserve"> in the recreational program by the registration deadline. </w:t>
      </w:r>
      <w:r w:rsidR="00111F84">
        <w:tab/>
      </w:r>
    </w:p>
    <w:p w14:paraId="7E080C85" w14:textId="14895656" w:rsidR="00111F84" w:rsidRDefault="004E647A" w:rsidP="007429B8">
      <w:pPr>
        <w:pStyle w:val="Default"/>
        <w:rPr>
          <w:b/>
        </w:rPr>
      </w:pPr>
      <w:r>
        <w:rPr>
          <w:b/>
        </w:rPr>
        <w:t>Email to</w:t>
      </w:r>
      <w:r w:rsidR="00C7793F">
        <w:rPr>
          <w:b/>
        </w:rPr>
        <w:t>:</w:t>
      </w:r>
      <w:r w:rsidR="0044575E">
        <w:rPr>
          <w:b/>
        </w:rPr>
        <w:t xml:space="preserve"> </w:t>
      </w:r>
      <w:r w:rsidR="00404E45">
        <w:rPr>
          <w:b/>
          <w:u w:val="single"/>
        </w:rPr>
        <w:t>rec</w:t>
      </w:r>
      <w:r w:rsidR="00491D7A" w:rsidRPr="00491D7A">
        <w:rPr>
          <w:b/>
          <w:u w:val="single"/>
        </w:rPr>
        <w:t>@oklahomaceltic.com</w:t>
      </w:r>
      <w:r w:rsidR="002F20F3">
        <w:rPr>
          <w:b/>
        </w:rPr>
        <w:t xml:space="preserve">             </w:t>
      </w:r>
    </w:p>
    <w:p w14:paraId="32D21F7A" w14:textId="77777777" w:rsidR="00C7793F" w:rsidRPr="009F44C6" w:rsidRDefault="00C7793F" w:rsidP="007429B8">
      <w:pPr>
        <w:pStyle w:val="Default"/>
      </w:pPr>
    </w:p>
    <w:p w14:paraId="420E65FC" w14:textId="4A502DC5" w:rsidR="00C7793F" w:rsidRDefault="007429B8" w:rsidP="007429B8">
      <w:pPr>
        <w:pStyle w:val="Default"/>
      </w:pPr>
      <w:r w:rsidRPr="009F44C6">
        <w:t xml:space="preserve">Coach </w:t>
      </w:r>
      <w:proofErr w:type="gramStart"/>
      <w:r w:rsidRPr="009F44C6">
        <w:t>Name:_</w:t>
      </w:r>
      <w:proofErr w:type="gramEnd"/>
      <w:r w:rsidRPr="009F44C6">
        <w:t>______________________</w:t>
      </w:r>
      <w:r w:rsidR="00BB6508">
        <w:t>______</w:t>
      </w:r>
    </w:p>
    <w:p w14:paraId="3D6B4625" w14:textId="77777777" w:rsidR="007429B8" w:rsidRDefault="007429B8" w:rsidP="007429B8">
      <w:pPr>
        <w:pStyle w:val="Default"/>
      </w:pPr>
      <w:r w:rsidRPr="009F44C6">
        <w:t xml:space="preserve"> </w:t>
      </w:r>
    </w:p>
    <w:p w14:paraId="576ECBDD" w14:textId="77777777" w:rsidR="009240C5" w:rsidRDefault="009240C5" w:rsidP="009240C5">
      <w:pPr>
        <w:pStyle w:val="Default"/>
      </w:pPr>
      <w:r>
        <w:t xml:space="preserve">Coach </w:t>
      </w:r>
      <w:proofErr w:type="gramStart"/>
      <w:r>
        <w:t>email:_</w:t>
      </w:r>
      <w:proofErr w:type="gramEnd"/>
      <w:r>
        <w:t>______________________________________________</w:t>
      </w:r>
      <w:r w:rsidRPr="009240C5">
        <w:t xml:space="preserve"> </w:t>
      </w:r>
    </w:p>
    <w:p w14:paraId="508FAFA1" w14:textId="77777777" w:rsidR="007429B8" w:rsidRPr="009F44C6" w:rsidRDefault="007429B8" w:rsidP="007429B8">
      <w:pPr>
        <w:pStyle w:val="Default"/>
      </w:pPr>
    </w:p>
    <w:p w14:paraId="3351A53B" w14:textId="60FD564A" w:rsidR="007429B8" w:rsidRDefault="007429B8" w:rsidP="007429B8">
      <w:pPr>
        <w:pStyle w:val="Default"/>
      </w:pPr>
      <w:r w:rsidRPr="009F44C6">
        <w:t xml:space="preserve">By my signature, I certify that the parents of each player below have agreed to participate with this </w:t>
      </w:r>
      <w:proofErr w:type="gramStart"/>
      <w:r w:rsidRPr="009F44C6">
        <w:t>team</w:t>
      </w:r>
      <w:proofErr w:type="gramEnd"/>
      <w:r w:rsidRPr="009F44C6">
        <w:t xml:space="preserve"> and they have been informed that by doing so, they cannot put their player on any other team</w:t>
      </w:r>
      <w:r w:rsidR="0044575E">
        <w:t xml:space="preserve"> form</w:t>
      </w:r>
      <w:r w:rsidRPr="009F44C6">
        <w:t xml:space="preserve">. </w:t>
      </w:r>
    </w:p>
    <w:p w14:paraId="5E3C97EE" w14:textId="77777777" w:rsidR="009F44C6" w:rsidRPr="009F44C6" w:rsidRDefault="009F44C6" w:rsidP="007429B8">
      <w:pPr>
        <w:pStyle w:val="Default"/>
      </w:pPr>
    </w:p>
    <w:p w14:paraId="559D7AF3" w14:textId="77777777" w:rsidR="007429B8" w:rsidRDefault="0014637E" w:rsidP="007429B8">
      <w:pPr>
        <w:pStyle w:val="Default"/>
        <w:rPr>
          <w:b/>
        </w:rPr>
      </w:pPr>
      <w:r w:rsidRPr="0014637E">
        <w:rPr>
          <w:b/>
        </w:rPr>
        <w:t>NYSA reserves the right to add players to your team unless you are at full roster.</w:t>
      </w:r>
      <w:r w:rsidR="00346EE6">
        <w:rPr>
          <w:b/>
        </w:rPr>
        <w:t xml:space="preserve"> NO PHONES ACCEPTED CONCERNING FRIENDSHIP FORMS-submit a new form or come into the NYSA office in person.  </w:t>
      </w:r>
    </w:p>
    <w:p w14:paraId="15828EED" w14:textId="77777777" w:rsidR="004E647A" w:rsidRPr="0014637E" w:rsidRDefault="004E647A" w:rsidP="007429B8">
      <w:pPr>
        <w:pStyle w:val="Default"/>
        <w:rPr>
          <w:b/>
        </w:rPr>
      </w:pPr>
      <w:r w:rsidRPr="00C7793F">
        <w:rPr>
          <w:b/>
          <w:u w:val="single"/>
        </w:rPr>
        <w:t>Child’s name and DOB must be on form</w:t>
      </w:r>
      <w:r>
        <w:rPr>
          <w:b/>
        </w:rPr>
        <w:t>.</w:t>
      </w:r>
    </w:p>
    <w:p w14:paraId="4CB1DAFC" w14:textId="77777777" w:rsidR="009F44C6" w:rsidRPr="009F44C6" w:rsidRDefault="009F44C6" w:rsidP="007429B8">
      <w:pPr>
        <w:pStyle w:val="Default"/>
        <w:rPr>
          <w:b/>
        </w:rPr>
      </w:pPr>
    </w:p>
    <w:p w14:paraId="5E2ADAEC" w14:textId="77777777" w:rsidR="007429B8" w:rsidRDefault="007429B8" w:rsidP="00346EE6">
      <w:pPr>
        <w:pStyle w:val="Default"/>
      </w:pPr>
      <w:proofErr w:type="gramStart"/>
      <w:r w:rsidRPr="009F44C6">
        <w:t>Signatu</w:t>
      </w:r>
      <w:r w:rsidR="00B125D3">
        <w:t>re:_</w:t>
      </w:r>
      <w:proofErr w:type="gramEnd"/>
      <w:r w:rsidR="00B125D3">
        <w:t>_____________</w:t>
      </w:r>
      <w:r w:rsidR="00C7793F">
        <w:t>___________________________</w:t>
      </w:r>
      <w:r w:rsidR="00346EE6">
        <w:t xml:space="preserve"> </w:t>
      </w:r>
      <w:r w:rsidR="00EC4AAC">
        <w:t>Phone #_______________________</w:t>
      </w:r>
      <w:r w:rsidR="00C7793F">
        <w:t>_</w:t>
      </w:r>
    </w:p>
    <w:p w14:paraId="2D1D86B9" w14:textId="77777777" w:rsidR="00C7793F" w:rsidRPr="009F44C6" w:rsidRDefault="00C7793F" w:rsidP="00346EE6">
      <w:pPr>
        <w:pStyle w:val="Default"/>
      </w:pPr>
    </w:p>
    <w:p w14:paraId="60C62BC4" w14:textId="77777777" w:rsidR="009F44C6" w:rsidRDefault="007429B8" w:rsidP="007429B8">
      <w:pPr>
        <w:pStyle w:val="Default"/>
      </w:pPr>
      <w:r w:rsidRPr="009F44C6">
        <w:t xml:space="preserve">Player </w:t>
      </w:r>
      <w:proofErr w:type="spellStart"/>
      <w:r w:rsidRPr="009F44C6">
        <w:t>Name____</w:t>
      </w:r>
      <w:r w:rsidR="009F44C6">
        <w:t>______________________________</w:t>
      </w:r>
      <w:r w:rsidR="004E647A">
        <w:t>_____</w:t>
      </w:r>
      <w:r w:rsidRPr="009F44C6">
        <w:t>DOB</w:t>
      </w:r>
      <w:proofErr w:type="spellEnd"/>
      <w:r w:rsidRPr="009F44C6">
        <w:t xml:space="preserve"> ___________</w:t>
      </w:r>
      <w:r w:rsidR="004E647A">
        <w:t>_______________</w:t>
      </w:r>
      <w:r w:rsidRPr="009F44C6">
        <w:t xml:space="preserve"> </w:t>
      </w:r>
    </w:p>
    <w:p w14:paraId="2D89DFC3" w14:textId="77777777" w:rsidR="007429B8" w:rsidRPr="009F44C6" w:rsidRDefault="007429B8" w:rsidP="007429B8">
      <w:pPr>
        <w:pStyle w:val="Default"/>
      </w:pPr>
      <w:r w:rsidRPr="009F44C6">
        <w:t xml:space="preserve"> </w:t>
      </w:r>
    </w:p>
    <w:p w14:paraId="1D5A025A" w14:textId="77777777" w:rsidR="007429B8" w:rsidRDefault="007429B8" w:rsidP="007429B8">
      <w:pPr>
        <w:pStyle w:val="Default"/>
      </w:pPr>
      <w:r w:rsidRPr="009F44C6">
        <w:t xml:space="preserve">Player </w:t>
      </w:r>
      <w:proofErr w:type="spellStart"/>
      <w:r w:rsidRPr="009F44C6">
        <w:t>Name____</w:t>
      </w:r>
      <w:r w:rsidR="009F44C6">
        <w:t>______________________________</w:t>
      </w:r>
      <w:r w:rsidR="004E647A">
        <w:t>_____</w:t>
      </w:r>
      <w:r w:rsidRPr="009F44C6">
        <w:t>DOB</w:t>
      </w:r>
      <w:proofErr w:type="spellEnd"/>
      <w:r w:rsidRPr="009F44C6">
        <w:t xml:space="preserve"> ___________</w:t>
      </w:r>
      <w:r w:rsidR="004E647A">
        <w:t>_______________</w:t>
      </w:r>
      <w:r w:rsidRPr="009F44C6">
        <w:t xml:space="preserve"> </w:t>
      </w:r>
    </w:p>
    <w:p w14:paraId="2118E740" w14:textId="77777777" w:rsidR="009F44C6" w:rsidRPr="009F44C6" w:rsidRDefault="009F44C6" w:rsidP="007429B8">
      <w:pPr>
        <w:pStyle w:val="Default"/>
      </w:pPr>
    </w:p>
    <w:p w14:paraId="536C50B3" w14:textId="77777777" w:rsidR="007429B8" w:rsidRDefault="007429B8" w:rsidP="007429B8">
      <w:pPr>
        <w:pStyle w:val="Default"/>
      </w:pPr>
      <w:r w:rsidRPr="009F44C6">
        <w:t xml:space="preserve">Player </w:t>
      </w:r>
      <w:proofErr w:type="spellStart"/>
      <w:r w:rsidRPr="009F44C6">
        <w:t>Name____</w:t>
      </w:r>
      <w:r w:rsidR="009F44C6">
        <w:t>______________________________</w:t>
      </w:r>
      <w:r w:rsidR="004E647A">
        <w:t>_____DOB</w:t>
      </w:r>
      <w:proofErr w:type="spellEnd"/>
      <w:r w:rsidR="004E647A">
        <w:t xml:space="preserve"> __________________________ </w:t>
      </w:r>
    </w:p>
    <w:p w14:paraId="7D60C3AE" w14:textId="77777777" w:rsidR="009F44C6" w:rsidRDefault="009F44C6" w:rsidP="007429B8">
      <w:pPr>
        <w:pStyle w:val="Default"/>
      </w:pPr>
    </w:p>
    <w:p w14:paraId="043FF68E" w14:textId="77777777" w:rsidR="009F44C6" w:rsidRDefault="007429B8" w:rsidP="007429B8">
      <w:pPr>
        <w:pStyle w:val="Default"/>
      </w:pPr>
      <w:r w:rsidRPr="009F44C6">
        <w:t xml:space="preserve">Player </w:t>
      </w:r>
      <w:proofErr w:type="spellStart"/>
      <w:r w:rsidRPr="009F44C6">
        <w:t>Name____</w:t>
      </w:r>
      <w:r w:rsidR="009F44C6">
        <w:t>______________________________</w:t>
      </w:r>
      <w:r w:rsidR="004E647A">
        <w:t>_____DOB</w:t>
      </w:r>
      <w:proofErr w:type="spellEnd"/>
      <w:r w:rsidR="004E647A">
        <w:t xml:space="preserve"> __________________________ </w:t>
      </w:r>
    </w:p>
    <w:p w14:paraId="24E2614E" w14:textId="77777777" w:rsidR="007429B8" w:rsidRPr="009F44C6" w:rsidRDefault="007429B8" w:rsidP="007429B8">
      <w:pPr>
        <w:pStyle w:val="Default"/>
      </w:pPr>
      <w:r w:rsidRPr="009F44C6">
        <w:t xml:space="preserve"> </w:t>
      </w:r>
    </w:p>
    <w:p w14:paraId="1BBBBE43" w14:textId="77777777" w:rsidR="007429B8" w:rsidRDefault="007429B8" w:rsidP="007429B8">
      <w:pPr>
        <w:pStyle w:val="Default"/>
      </w:pPr>
      <w:r w:rsidRPr="009F44C6">
        <w:t xml:space="preserve">Player </w:t>
      </w:r>
      <w:proofErr w:type="spellStart"/>
      <w:r w:rsidRPr="009F44C6">
        <w:t>Name____</w:t>
      </w:r>
      <w:r w:rsidR="009F44C6">
        <w:t>______________________________</w:t>
      </w:r>
      <w:r w:rsidR="004E647A">
        <w:t>_____DOB</w:t>
      </w:r>
      <w:proofErr w:type="spellEnd"/>
      <w:r w:rsidR="004E647A">
        <w:t xml:space="preserve"> __________________________ </w:t>
      </w:r>
      <w:r w:rsidRPr="009F44C6">
        <w:t xml:space="preserve"> </w:t>
      </w:r>
    </w:p>
    <w:p w14:paraId="0C7ECA6A" w14:textId="77777777" w:rsidR="003E5478" w:rsidRDefault="003E5478" w:rsidP="007429B8">
      <w:pPr>
        <w:pStyle w:val="Default"/>
      </w:pPr>
    </w:p>
    <w:p w14:paraId="7727EF37" w14:textId="77777777" w:rsidR="003E5478" w:rsidRDefault="003E5478" w:rsidP="003E5478">
      <w:pPr>
        <w:pStyle w:val="Default"/>
      </w:pPr>
      <w:r w:rsidRPr="009F44C6">
        <w:t xml:space="preserve">Player </w:t>
      </w:r>
      <w:proofErr w:type="spellStart"/>
      <w:r w:rsidRPr="009F44C6">
        <w:t>Name____</w:t>
      </w:r>
      <w:r>
        <w:t>______________________________</w:t>
      </w:r>
      <w:r w:rsidR="004E647A">
        <w:t>_____DOB</w:t>
      </w:r>
      <w:proofErr w:type="spellEnd"/>
      <w:r w:rsidR="004E647A">
        <w:t xml:space="preserve"> __________________________ </w:t>
      </w:r>
    </w:p>
    <w:p w14:paraId="5210FF59" w14:textId="77777777" w:rsidR="003E5478" w:rsidRPr="009F44C6" w:rsidRDefault="003E5478" w:rsidP="007429B8">
      <w:pPr>
        <w:pStyle w:val="Default"/>
      </w:pPr>
    </w:p>
    <w:p w14:paraId="7120E899" w14:textId="77777777" w:rsidR="000A4C3E" w:rsidRDefault="007061D2" w:rsidP="007429B8">
      <w:pPr>
        <w:pStyle w:val="Default"/>
      </w:pPr>
      <w:r>
        <w:t>U4</w:t>
      </w:r>
      <w:r w:rsidR="007429B8" w:rsidRPr="009F44C6">
        <w:t xml:space="preserve"> Team-Roster Complete</w:t>
      </w:r>
    </w:p>
    <w:p w14:paraId="16882BAC" w14:textId="77777777" w:rsidR="00D60693" w:rsidRPr="00E07D8A" w:rsidRDefault="00D60693" w:rsidP="004B3C0A">
      <w:pPr>
        <w:pStyle w:val="Default"/>
        <w:rPr>
          <w:b/>
        </w:rPr>
      </w:pPr>
    </w:p>
    <w:p w14:paraId="01002328" w14:textId="77777777" w:rsidR="003E5478" w:rsidRDefault="003E5478" w:rsidP="007429B8">
      <w:pPr>
        <w:pStyle w:val="Default"/>
        <w:rPr>
          <w:b/>
          <w:u w:val="single"/>
        </w:rPr>
      </w:pPr>
    </w:p>
    <w:p w14:paraId="7D515573" w14:textId="77777777" w:rsidR="003E5478" w:rsidRDefault="003E5478" w:rsidP="007429B8">
      <w:pPr>
        <w:pStyle w:val="Default"/>
        <w:rPr>
          <w:b/>
          <w:u w:val="single"/>
        </w:rPr>
      </w:pPr>
    </w:p>
    <w:p w14:paraId="34480528" w14:textId="77777777" w:rsidR="00A852DD" w:rsidRDefault="00A852DD" w:rsidP="007429B8">
      <w:pPr>
        <w:pStyle w:val="Default"/>
        <w:rPr>
          <w:b/>
          <w:u w:val="single"/>
        </w:rPr>
      </w:pPr>
    </w:p>
    <w:p w14:paraId="49FA8F98" w14:textId="77777777" w:rsidR="00A852DD" w:rsidRPr="003E5478" w:rsidRDefault="005F5626" w:rsidP="003E5478">
      <w:pPr>
        <w:pStyle w:val="Defaul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b/>
        </w:rPr>
      </w:pPr>
      <w:r>
        <w:rPr>
          <w:b/>
        </w:rPr>
        <w:t>Division</w:t>
      </w:r>
      <w:r>
        <w:rPr>
          <w:b/>
        </w:rPr>
        <w:tab/>
      </w:r>
      <w:r w:rsidR="00A852DD" w:rsidRPr="003E5478">
        <w:rPr>
          <w:b/>
        </w:rPr>
        <w:t>Players on Field</w:t>
      </w:r>
      <w:r>
        <w:rPr>
          <w:b/>
        </w:rPr>
        <w:tab/>
      </w:r>
      <w:r w:rsidR="00A852DD" w:rsidRPr="003E5478">
        <w:rPr>
          <w:b/>
        </w:rPr>
        <w:t>Min Roster Size</w:t>
      </w:r>
      <w:r>
        <w:rPr>
          <w:b/>
        </w:rPr>
        <w:tab/>
      </w:r>
      <w:r w:rsidR="00A852DD" w:rsidRPr="003E5478">
        <w:rPr>
          <w:b/>
        </w:rPr>
        <w:t>Max Roster Size</w:t>
      </w:r>
      <w:r>
        <w:rPr>
          <w:b/>
        </w:rPr>
        <w:t xml:space="preserve"> </w:t>
      </w:r>
      <w:r>
        <w:rPr>
          <w:b/>
        </w:rPr>
        <w:tab/>
        <w:t>Ball Size</w:t>
      </w:r>
    </w:p>
    <w:p w14:paraId="2C639FAC" w14:textId="77777777" w:rsidR="00A852DD" w:rsidRDefault="00A852DD" w:rsidP="003E5478">
      <w:pPr>
        <w:pStyle w:val="Defaul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</w:p>
    <w:p w14:paraId="04F16114" w14:textId="7A841E79" w:rsidR="00A852DD" w:rsidRPr="003E5478" w:rsidRDefault="007061D2" w:rsidP="003E5478">
      <w:pPr>
        <w:pStyle w:val="Defaul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b/>
        </w:rPr>
      </w:pPr>
      <w:r>
        <w:rPr>
          <w:b/>
        </w:rPr>
        <w:t>U</w:t>
      </w:r>
      <w:r w:rsidR="00CF1F9E">
        <w:rPr>
          <w:b/>
        </w:rPr>
        <w:t>5</w:t>
      </w:r>
      <w:r w:rsidR="00346EE6">
        <w:rPr>
          <w:b/>
        </w:rPr>
        <w:t xml:space="preserve">               </w:t>
      </w:r>
      <w:r>
        <w:rPr>
          <w:b/>
        </w:rPr>
        <w:t xml:space="preserve">       </w:t>
      </w:r>
      <w:r w:rsidR="00346EE6">
        <w:rPr>
          <w:b/>
        </w:rPr>
        <w:t xml:space="preserve">    </w:t>
      </w:r>
      <w:r w:rsidR="00CD31AE">
        <w:rPr>
          <w:b/>
        </w:rPr>
        <w:t>3</w:t>
      </w:r>
      <w:r w:rsidR="00CD31AE">
        <w:rPr>
          <w:b/>
        </w:rPr>
        <w:tab/>
      </w:r>
      <w:r w:rsidR="00CD31AE">
        <w:rPr>
          <w:b/>
        </w:rPr>
        <w:tab/>
      </w:r>
      <w:r w:rsidR="00CD31AE">
        <w:rPr>
          <w:b/>
        </w:rPr>
        <w:tab/>
      </w:r>
      <w:r w:rsidR="00346EE6">
        <w:rPr>
          <w:b/>
        </w:rPr>
        <w:t xml:space="preserve">      </w:t>
      </w:r>
      <w:r w:rsidR="00BB7A9E">
        <w:rPr>
          <w:b/>
        </w:rPr>
        <w:t>5</w:t>
      </w:r>
      <w:r w:rsidR="005F5626">
        <w:rPr>
          <w:b/>
        </w:rPr>
        <w:tab/>
      </w:r>
      <w:r w:rsidR="005F5626">
        <w:rPr>
          <w:b/>
        </w:rPr>
        <w:tab/>
      </w:r>
      <w:r w:rsidR="005F5626">
        <w:rPr>
          <w:b/>
        </w:rPr>
        <w:tab/>
      </w:r>
      <w:r w:rsidR="00346EE6">
        <w:rPr>
          <w:b/>
        </w:rPr>
        <w:t xml:space="preserve">           </w:t>
      </w:r>
      <w:r w:rsidR="00A852DD" w:rsidRPr="003E5478">
        <w:rPr>
          <w:b/>
        </w:rPr>
        <w:t>6</w:t>
      </w:r>
      <w:r w:rsidR="00A852DD" w:rsidRPr="003E5478">
        <w:rPr>
          <w:b/>
        </w:rPr>
        <w:tab/>
      </w:r>
      <w:r w:rsidR="00A852DD" w:rsidRPr="003E5478">
        <w:rPr>
          <w:b/>
        </w:rPr>
        <w:tab/>
      </w:r>
      <w:r w:rsidR="005F5626">
        <w:rPr>
          <w:b/>
        </w:rPr>
        <w:tab/>
      </w:r>
      <w:r w:rsidR="00346EE6">
        <w:rPr>
          <w:b/>
        </w:rPr>
        <w:t xml:space="preserve">       </w:t>
      </w:r>
      <w:r w:rsidR="005F5626">
        <w:rPr>
          <w:b/>
        </w:rPr>
        <w:t>3</w:t>
      </w:r>
    </w:p>
    <w:p w14:paraId="3B25FCB4" w14:textId="77777777" w:rsidR="00D60693" w:rsidRDefault="00D60693" w:rsidP="007429B8">
      <w:pPr>
        <w:pStyle w:val="Default"/>
        <w:rPr>
          <w:b/>
          <w:u w:val="single"/>
        </w:rPr>
      </w:pPr>
    </w:p>
    <w:p w14:paraId="3B5C6753" w14:textId="77777777" w:rsidR="00D60693" w:rsidRDefault="00D60693" w:rsidP="007429B8">
      <w:pPr>
        <w:pStyle w:val="Default"/>
        <w:rPr>
          <w:b/>
        </w:rPr>
      </w:pPr>
      <w:r>
        <w:rPr>
          <w:b/>
        </w:rPr>
        <w:t>.</w:t>
      </w:r>
    </w:p>
    <w:p w14:paraId="62F49E23" w14:textId="77777777" w:rsidR="00D60693" w:rsidRDefault="00D60693" w:rsidP="007429B8">
      <w:pPr>
        <w:pStyle w:val="Default"/>
        <w:rPr>
          <w:b/>
        </w:rPr>
      </w:pPr>
    </w:p>
    <w:p w14:paraId="5D638D63" w14:textId="77777777" w:rsidR="00D60693" w:rsidRPr="00D60693" w:rsidRDefault="00D60693" w:rsidP="007429B8">
      <w:pPr>
        <w:pStyle w:val="Default"/>
        <w:rPr>
          <w:b/>
        </w:rPr>
      </w:pPr>
    </w:p>
    <w:sectPr w:rsidR="00D60693" w:rsidRPr="00D60693" w:rsidSect="00C34903">
      <w:pgSz w:w="12240" w:h="15840"/>
      <w:pgMar w:top="680" w:right="720" w:bottom="28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xNjS1tDQwMza3MLNQ0lEKTi0uzszPAykwqgUAQZmfEiwAAAA="/>
  </w:docVars>
  <w:rsids>
    <w:rsidRoot w:val="007429B8"/>
    <w:rsid w:val="00083644"/>
    <w:rsid w:val="000A4C3E"/>
    <w:rsid w:val="00111F84"/>
    <w:rsid w:val="00121E3C"/>
    <w:rsid w:val="0014637E"/>
    <w:rsid w:val="001765B2"/>
    <w:rsid w:val="002F20F3"/>
    <w:rsid w:val="002F7EFA"/>
    <w:rsid w:val="00312E6D"/>
    <w:rsid w:val="00346EE6"/>
    <w:rsid w:val="00347FC7"/>
    <w:rsid w:val="00354843"/>
    <w:rsid w:val="00370EAE"/>
    <w:rsid w:val="00372D8D"/>
    <w:rsid w:val="003A0DB0"/>
    <w:rsid w:val="003E5478"/>
    <w:rsid w:val="00404E45"/>
    <w:rsid w:val="004325EB"/>
    <w:rsid w:val="0044575E"/>
    <w:rsid w:val="00474BAB"/>
    <w:rsid w:val="00491D7A"/>
    <w:rsid w:val="004B3C0A"/>
    <w:rsid w:val="004E647A"/>
    <w:rsid w:val="005110AA"/>
    <w:rsid w:val="005F5626"/>
    <w:rsid w:val="0066715E"/>
    <w:rsid w:val="006C79CD"/>
    <w:rsid w:val="006D70AB"/>
    <w:rsid w:val="007061D2"/>
    <w:rsid w:val="00707429"/>
    <w:rsid w:val="00714C57"/>
    <w:rsid w:val="007429B8"/>
    <w:rsid w:val="007C6824"/>
    <w:rsid w:val="007D062D"/>
    <w:rsid w:val="008045CD"/>
    <w:rsid w:val="00855F1A"/>
    <w:rsid w:val="00865F6D"/>
    <w:rsid w:val="00870AAE"/>
    <w:rsid w:val="008F24FA"/>
    <w:rsid w:val="009175D3"/>
    <w:rsid w:val="009240C5"/>
    <w:rsid w:val="00930923"/>
    <w:rsid w:val="00934B65"/>
    <w:rsid w:val="00946AF0"/>
    <w:rsid w:val="009657F5"/>
    <w:rsid w:val="009744D7"/>
    <w:rsid w:val="009807E3"/>
    <w:rsid w:val="009B33F5"/>
    <w:rsid w:val="009C403B"/>
    <w:rsid w:val="009F44C6"/>
    <w:rsid w:val="00A852DD"/>
    <w:rsid w:val="00B049E9"/>
    <w:rsid w:val="00B125D3"/>
    <w:rsid w:val="00B712A2"/>
    <w:rsid w:val="00B93FAE"/>
    <w:rsid w:val="00BA07D2"/>
    <w:rsid w:val="00BB6508"/>
    <w:rsid w:val="00BB7A9E"/>
    <w:rsid w:val="00C34903"/>
    <w:rsid w:val="00C7793F"/>
    <w:rsid w:val="00CD31AE"/>
    <w:rsid w:val="00CF1F9E"/>
    <w:rsid w:val="00D60693"/>
    <w:rsid w:val="00D92A42"/>
    <w:rsid w:val="00E07D8A"/>
    <w:rsid w:val="00E32E98"/>
    <w:rsid w:val="00E90E49"/>
    <w:rsid w:val="00EB6C26"/>
    <w:rsid w:val="00EC4AAC"/>
    <w:rsid w:val="00F373C1"/>
    <w:rsid w:val="00F74027"/>
    <w:rsid w:val="00F93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9A6B8"/>
  <w15:docId w15:val="{8D3177D6-9334-45DF-93C5-6A859A71A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2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429B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E647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22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ARE</dc:creator>
  <cp:lastModifiedBy>Ryan Trudgian</cp:lastModifiedBy>
  <cp:revision>5</cp:revision>
  <dcterms:created xsi:type="dcterms:W3CDTF">2024-05-17T14:48:00Z</dcterms:created>
  <dcterms:modified xsi:type="dcterms:W3CDTF">2024-05-17T15:03:00Z</dcterms:modified>
</cp:coreProperties>
</file>